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4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3-12-05</w:t>
      </w:r>
    </w:p>
    <w:bookmarkStart w:id="44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1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a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b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3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5</w:t>
      </w:r>
    </w:p>
    <w:p>
      <w:pPr>
        <w:pStyle w:val="BodyText"/>
      </w:pPr>
      <w:r>
        <w:drawing>
          <wp:inline>
            <wp:extent cx="5334000" cy="8000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6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7</w:t>
      </w:r>
    </w:p>
    <w:bookmarkEnd w:id="44"/>
    <w:bookmarkStart w:id="45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YFT DE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YFT DEL index"/>
      </w:tblPr>
      <w:tblGrid>
        <w:gridCol w:w="905"/>
        <w:gridCol w:w="565"/>
        <w:gridCol w:w="678"/>
        <w:gridCol w:w="2376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841.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53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23.1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025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11.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4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3.4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987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77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0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4.8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52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83.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0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4.2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96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98.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9.8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235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59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4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9.2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429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59.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6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0.1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7330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11.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5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3.6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108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441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9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1.8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175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9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9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8.2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719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27.8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3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8.0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374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09.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9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4.3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272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82.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6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7.1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364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96.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2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9.8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886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72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3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9.8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76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12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1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5.1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645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36.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4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9.7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710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95.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9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8.5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249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94.8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0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3.6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1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37.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4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8.1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26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85.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9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0.0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87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62.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7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.4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28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41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2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6.4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92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25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5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6.8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20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38.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92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9.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52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34.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3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1.5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76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76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4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6.2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81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63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1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4.0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278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939.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7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0.4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77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62.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5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3.5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18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68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2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5.0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27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63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3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0.7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13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60.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5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5.1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61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38.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9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7.2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312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01.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6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8.3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17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81.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2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0.4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57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68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1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0.4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07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22.7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9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.9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76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83.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6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4.7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34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3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3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7.8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46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33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4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0.6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37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47.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5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6.4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125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34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0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3.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36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70.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2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2.5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05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29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2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6.0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20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51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5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8.6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09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78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9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.2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71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06.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5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9.1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79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93.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1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1.5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27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88.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87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3.8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832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00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78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1.5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57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77.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4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6.9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75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65.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8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0.2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5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5.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8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3.1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62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6.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9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7.2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52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22.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0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6.4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24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18.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3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0.2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68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52.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0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4.5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24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26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0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2.9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58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48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8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8.4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96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62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8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9.7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15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64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5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.0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447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60.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3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1.8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78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93.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6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.0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97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16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7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.0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72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4.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2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0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20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9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6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6.9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35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2.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8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3.2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3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10.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1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2.3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94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4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1.7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541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25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1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3.0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933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2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4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1.9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03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67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6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.8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65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26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9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.7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725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28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1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.0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64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1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0.9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97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99.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6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.1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36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48.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0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1.1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23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9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48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.2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55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31.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1.0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30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62.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8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3.8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32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01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2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6.0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45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58.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0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8.8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32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53.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3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0.5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91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66.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2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1.7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59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12.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8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1.3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74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27.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8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7.2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71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47.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2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7.5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983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3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7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2.8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83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76.6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1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6.1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0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36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7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3.6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46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74.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5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8.3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3268</w:t>
            </w:r>
          </w:p>
        </w:tc>
      </w:tr>
    </w:tbl>
    <w:p/>
    <w:p>
      <w:pPr>
        <w:pStyle w:val="TableCaption"/>
      </w:pPr>
      <w:r>
        <w:t xml:space="preserve">BE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BET LL index"/>
      </w:tblPr>
      <w:tblGrid>
        <w:gridCol w:w="660"/>
        <w:gridCol w:w="412"/>
        <w:gridCol w:w="495"/>
        <w:gridCol w:w="1732"/>
        <w:gridCol w:w="825"/>
        <w:gridCol w:w="742"/>
        <w:gridCol w:w="660"/>
        <w:gridCol w:w="825"/>
        <w:gridCol w:w="825"/>
        <w:gridCol w:w="74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8.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0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5.9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80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48.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6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3.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38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03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7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9.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24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739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4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.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92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24.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0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4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75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73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5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2.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72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51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2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6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19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88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2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2.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09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68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9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5.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4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13.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1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6.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1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85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5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4.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8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77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8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3.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80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67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2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4.7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0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38.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4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.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1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37.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0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6.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7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94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8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9.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50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74.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5.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7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77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8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4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1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34.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4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7.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00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47.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7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0.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4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09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5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6.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7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10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3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1.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2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92.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8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4.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01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8.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5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7.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9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57.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4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8.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7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5.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6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2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28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7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8.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28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92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5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2.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1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7.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9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6.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31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95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4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7.7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7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36.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7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6.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8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71.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0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3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15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49.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0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7.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0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16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7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.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08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96.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7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8.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52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21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5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1.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90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59.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7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9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65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55.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7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1.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62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39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1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4.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413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69.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0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2.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94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87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8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6.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9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1.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3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7.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2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41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5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9.9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69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73.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6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.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2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81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6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.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2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41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1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9.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28.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7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8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7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94.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7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6.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8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83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8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1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4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60.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4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9.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9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48.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2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6.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4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09.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4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0.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8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76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1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5.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3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16.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0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5.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86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08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8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1.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9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24.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2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8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19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9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1.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1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33.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9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1.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0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96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5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4.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3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33.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0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4.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8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43.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4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5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89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7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7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55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77.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4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0.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2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87.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6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7.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6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35.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4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8.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99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48.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1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4.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46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85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3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80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38.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4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0.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3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47.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4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0.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5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80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27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1.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87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9.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1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6.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8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04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5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5.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89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86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8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3.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18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14.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4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5.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1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34.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6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6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26.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9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3.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7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02.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1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8.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0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67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6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.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3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60.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6.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07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1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45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5.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7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14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8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7.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5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68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07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2.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23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92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9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8.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10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31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9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3.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49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7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79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7.8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0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98.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2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9.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36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89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7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1.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2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00.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4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2.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2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5.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1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8.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2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74.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9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7.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8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30.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9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9.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7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5.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01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2.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2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6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8744</w:t>
            </w:r>
          </w:p>
        </w:tc>
      </w:tr>
    </w:tbl>
    <w:p/>
    <w:p>
      <w:pPr>
        <w:pStyle w:val="TableCaption"/>
      </w:pPr>
      <w:r>
        <w:t xml:space="preserve">YF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YFT LL index"/>
      </w:tblPr>
      <w:tblGrid>
        <w:gridCol w:w="646"/>
        <w:gridCol w:w="404"/>
        <w:gridCol w:w="484"/>
        <w:gridCol w:w="1697"/>
        <w:gridCol w:w="808"/>
        <w:gridCol w:w="808"/>
        <w:gridCol w:w="808"/>
        <w:gridCol w:w="808"/>
        <w:gridCol w:w="727"/>
        <w:gridCol w:w="72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ee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_metric_t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_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28.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3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3.5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61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42.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9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6.6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20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70.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7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8.5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65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49.3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1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8.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32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96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4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7.1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79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64.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1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0.39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42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28.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5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4.4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48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97.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9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4.6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25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4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0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.4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9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76.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1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8.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67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11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4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2.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86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21.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9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1.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6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23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0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.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12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16.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4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0.2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74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36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53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3.6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63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3.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2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3.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2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9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6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2.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0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66.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2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8.8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61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75.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8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3.6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50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35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0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0.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3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99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5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8.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5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18.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0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4.9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2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9.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5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2.7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3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26.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3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7.4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8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3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4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5.37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6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9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85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6.5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5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6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5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0.6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64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9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8.9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0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0.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8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8.7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0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2.9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7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.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99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33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4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7.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73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29.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1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1.57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52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7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7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0.78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7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24.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3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0.5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09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07.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5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4.6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80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94.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7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6.2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75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6.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3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8.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5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7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7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0.4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6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73.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2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6.8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37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57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6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4.7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04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47.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3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4.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2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61.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2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5.4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1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5.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54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.7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31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3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8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.6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9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8.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9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.0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3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6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69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.28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15.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2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8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0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50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4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9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4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1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3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.6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60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2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6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3.1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5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3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8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.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6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8.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6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.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1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4.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5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.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1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3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8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4.7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14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5.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2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.6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38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6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2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7.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5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5.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5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.9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5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82.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97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5.6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4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92.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9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.6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4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35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16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1.36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0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2.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6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.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76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33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8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.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5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71.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2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.9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68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5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5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7.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5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4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7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7.5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7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68.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4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.7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2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77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90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.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9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6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6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1.8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7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7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72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.7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1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9.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1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1.9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8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2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2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.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4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3.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3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3.9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64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5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6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.6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64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0.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3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.77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21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43.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3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8.9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8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6.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5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5.4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0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14.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248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6.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72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81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97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3.5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6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43.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93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2.4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68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69.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3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5.37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32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36.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1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1.9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2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68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2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3.7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75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58.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9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1.27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4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9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2.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9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7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31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2.9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5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80.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1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9.1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3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37.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1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7.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19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88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5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2.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12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9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8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7.1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3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8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1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4.6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9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8.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3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2.7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9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4.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1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0.1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1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7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778</w:t>
            </w:r>
          </w:p>
        </w:tc>
      </w:tr>
    </w:tbl>
    <w:p/>
    <w:p>
      <w:pPr>
        <w:pStyle w:val="TableCaption"/>
      </w:pPr>
      <w:r>
        <w:t xml:space="preserve">BE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BET LL length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4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6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57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39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4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4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87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29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6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8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2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99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7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4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7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1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6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4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8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5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2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9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7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9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7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9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66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9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3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5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86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7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19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4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309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1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4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9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4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4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2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07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5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98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8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86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9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58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4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9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97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6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0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37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5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1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7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2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19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</w:tr>
    </w:tbl>
    <w:p/>
    <w:p>
      <w:pPr>
        <w:pStyle w:val="TableCaption"/>
      </w:pPr>
      <w:r>
        <w:t xml:space="preserve">YF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YFT LL length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5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3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4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6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1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3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4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5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8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3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6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6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4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5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5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78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8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4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2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28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3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7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6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9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8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18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7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9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067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5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8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79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6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6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8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1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76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1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1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1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05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46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29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8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2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4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04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5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4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1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4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0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5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2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39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6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0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4</dc:title>
  <dc:creator>Haikun Xu</dc:creator>
  <cp:keywords/>
  <dcterms:created xsi:type="dcterms:W3CDTF">2023-12-05T18:06:18Z</dcterms:created>
  <dcterms:modified xsi:type="dcterms:W3CDTF">2023-12-05T18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5</vt:lpwstr>
  </property>
  <property fmtid="{D5CDD505-2E9C-101B-9397-08002B2CF9AE}" pid="3" name="output">
    <vt:lpwstr/>
  </property>
</Properties>
</file>